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F226A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A3F11">
        <w:rPr>
          <w:rFonts w:eastAsia="Times New Roman" w:cstheme="minorHAnsi"/>
          <w:b/>
        </w:rPr>
        <w:t>6768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65AE2B8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A3F11" w:rsidRPr="00920281">
          <w:rPr>
            <w:rStyle w:val="Hyperlink"/>
            <w:rFonts w:eastAsia="Times New Roman" w:cstheme="minorHAnsi"/>
            <w:b/>
          </w:rPr>
          <w:t>https://review.jove.com/account/file-uploader?src=20642448</w:t>
        </w:r>
      </w:hyperlink>
    </w:p>
    <w:p w14:paraId="3065DC34" w14:textId="77777777" w:rsidR="00CA3F11" w:rsidRPr="00B07A3B" w:rsidRDefault="00CA3F1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8F08B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60354" w:rsidRPr="00860354">
        <w:rPr>
          <w:rStyle w:val="ArticleTitle"/>
          <w:rFonts w:cstheme="minorHAnsi"/>
        </w:rPr>
        <w:t xml:space="preserve">Separation and Fractionation of Cell Wall and Cell Membrane Proteins from </w:t>
      </w:r>
      <w:r w:rsidR="00860354" w:rsidRPr="00860354">
        <w:rPr>
          <w:rStyle w:val="ArticleTitle"/>
          <w:rFonts w:cstheme="minorHAnsi"/>
          <w:i/>
          <w:iCs/>
        </w:rPr>
        <w:t xml:space="preserve">Mycobacterium tuberculosis </w:t>
      </w:r>
      <w:r w:rsidR="00860354" w:rsidRPr="00860354">
        <w:rPr>
          <w:rStyle w:val="ArticleTitle"/>
          <w:rFonts w:cstheme="minorHAnsi"/>
        </w:rPr>
        <w:t>for Downstream Protein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1E8AE2" w14:textId="5199BA6F" w:rsidR="00860354" w:rsidRPr="00860354" w:rsidRDefault="00860354" w:rsidP="0086035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60354">
        <w:rPr>
          <w:rFonts w:eastAsia="Times New Roman" w:cstheme="minorHAnsi"/>
          <w:b/>
          <w:sz w:val="28"/>
          <w:szCs w:val="28"/>
          <w:lang w:val="en-IN"/>
        </w:rPr>
        <w:t xml:space="preserve">Anbarasu </w:t>
      </w:r>
      <w:proofErr w:type="spellStart"/>
      <w:r w:rsidRPr="00860354">
        <w:rPr>
          <w:rFonts w:eastAsia="Times New Roman" w:cstheme="minorHAnsi"/>
          <w:b/>
          <w:sz w:val="28"/>
          <w:szCs w:val="28"/>
          <w:lang w:val="en-IN"/>
        </w:rPr>
        <w:t>Deenadayalan</w:t>
      </w:r>
      <w:proofErr w:type="spellEnd"/>
      <w:r w:rsidRPr="0086035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60354">
        <w:rPr>
          <w:rFonts w:eastAsia="Times New Roman" w:cstheme="minorHAnsi"/>
          <w:b/>
          <w:sz w:val="28"/>
          <w:szCs w:val="28"/>
        </w:rPr>
        <w:t xml:space="preserve">, </w:t>
      </w:r>
      <w:r w:rsidRPr="00860354">
        <w:rPr>
          <w:rFonts w:eastAsia="Times New Roman" w:cstheme="minorHAnsi"/>
          <w:b/>
          <w:sz w:val="28"/>
          <w:szCs w:val="28"/>
          <w:lang w:val="en-IN"/>
        </w:rPr>
        <w:t>Madhavan Dhanapal</w:t>
      </w:r>
      <w:r w:rsidRPr="0086035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60354"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r w:rsidRPr="00860354">
        <w:rPr>
          <w:rFonts w:eastAsia="Times New Roman" w:cstheme="minorHAnsi"/>
          <w:b/>
          <w:sz w:val="28"/>
          <w:szCs w:val="28"/>
        </w:rPr>
        <w:t>Uma Devi Ranganathan</w:t>
      </w:r>
      <w:r w:rsidRPr="0086035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60354">
        <w:rPr>
          <w:rFonts w:eastAsia="Times New Roman" w:cstheme="minorHAnsi"/>
          <w:b/>
          <w:sz w:val="28"/>
          <w:szCs w:val="28"/>
        </w:rPr>
        <w:t>, Ramalingam Bethunaickan</w:t>
      </w:r>
      <w:r w:rsidRPr="00860354">
        <w:rPr>
          <w:rFonts w:eastAsia="Times New Roman" w:cstheme="minorHAnsi"/>
          <w:b/>
          <w:sz w:val="28"/>
          <w:szCs w:val="28"/>
          <w:vertAlign w:val="superscript"/>
        </w:rPr>
        <w:t xml:space="preserve">1,2 </w:t>
      </w:r>
    </w:p>
    <w:p w14:paraId="33C2DA17" w14:textId="77777777" w:rsidR="00860354" w:rsidRPr="00860354" w:rsidRDefault="00860354" w:rsidP="0086035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553583F7" w14:textId="1FB691DD" w:rsidR="00860354" w:rsidRPr="00860354" w:rsidRDefault="00860354" w:rsidP="00860354">
      <w:pPr>
        <w:outlineLvl w:val="0"/>
        <w:rPr>
          <w:rFonts w:eastAsia="Times New Roman" w:cstheme="minorHAnsi"/>
          <w:b/>
          <w:sz w:val="28"/>
          <w:szCs w:val="28"/>
        </w:rPr>
      </w:pPr>
      <w:r w:rsidRPr="0086035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60354">
        <w:rPr>
          <w:rFonts w:eastAsia="Times New Roman" w:cstheme="minorHAnsi"/>
          <w:b/>
          <w:sz w:val="28"/>
          <w:szCs w:val="28"/>
        </w:rPr>
        <w:t>Department of Immunology, National Institute for Research in Tuberculosis</w:t>
      </w:r>
    </w:p>
    <w:p w14:paraId="74A3CDA1" w14:textId="772AB1E3" w:rsidR="00D6314B" w:rsidRPr="00B07A3B" w:rsidRDefault="0086035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603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60354">
        <w:rPr>
          <w:rFonts w:eastAsia="Times New Roman" w:cstheme="minorHAnsi"/>
          <w:b/>
          <w:sz w:val="28"/>
          <w:szCs w:val="28"/>
        </w:rPr>
        <w:t>Faculty of Medical Research, Academy of Scientific and Innovative Research (</w:t>
      </w:r>
      <w:proofErr w:type="spellStart"/>
      <w:r w:rsidRPr="00860354">
        <w:rPr>
          <w:rFonts w:eastAsia="Times New Roman" w:cstheme="minorHAnsi"/>
          <w:b/>
          <w:sz w:val="28"/>
          <w:szCs w:val="28"/>
        </w:rPr>
        <w:t>AcSIR</w:t>
      </w:r>
      <w:proofErr w:type="spellEnd"/>
      <w:r w:rsidRPr="00860354">
        <w:rPr>
          <w:rFonts w:eastAsia="Times New Roman" w:cstheme="minorHAnsi"/>
          <w:b/>
          <w:sz w:val="28"/>
          <w:szCs w:val="28"/>
        </w:rPr>
        <w:t>)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3D24B4E" w:rsidR="004E0C5A" w:rsidRPr="00860354" w:rsidRDefault="00860354" w:rsidP="00860354">
      <w:pPr>
        <w:jc w:val="both"/>
        <w:rPr>
          <w:rFonts w:ascii="Calibri" w:hAnsi="Calibri" w:cs="Calibri"/>
          <w:bCs/>
        </w:rPr>
      </w:pPr>
      <w:bookmarkStart w:id="0" w:name="_Hlk25233958"/>
      <w:r w:rsidRPr="0003723A">
        <w:rPr>
          <w:rFonts w:ascii="Calibri" w:hAnsi="Calibri" w:cs="Calibri"/>
          <w:bCs/>
        </w:rPr>
        <w:t xml:space="preserve">Ramalingam </w:t>
      </w:r>
      <w:proofErr w:type="spellStart"/>
      <w:r w:rsidRPr="0003723A">
        <w:rPr>
          <w:rFonts w:ascii="Calibri" w:hAnsi="Calibri" w:cs="Calibri"/>
          <w:bCs/>
        </w:rPr>
        <w:t>Bethunaickan</w:t>
      </w:r>
      <w:proofErr w:type="spellEnd"/>
      <w:r w:rsidRPr="0003723A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ab/>
      </w:r>
      <w:r w:rsidRPr="0003723A">
        <w:rPr>
          <w:rFonts w:ascii="Calibri" w:hAnsi="Calibri" w:cs="Calibri"/>
          <w:bCs/>
        </w:rPr>
        <w:t>(</w:t>
      </w:r>
      <w:hyperlink r:id="rId8" w:history="1">
        <w:r w:rsidRPr="0003723A">
          <w:rPr>
            <w:rStyle w:val="Hyperlink"/>
            <w:rFonts w:ascii="Calibri" w:hAnsi="Calibri" w:cs="Calibri"/>
            <w:bCs/>
          </w:rPr>
          <w:t>bramalingam@gmail.com,</w:t>
        </w:r>
      </w:hyperlink>
      <w:r w:rsidRPr="0003723A">
        <w:rPr>
          <w:rFonts w:ascii="Calibri" w:hAnsi="Calibri" w:cs="Calibri"/>
          <w:bCs/>
        </w:rPr>
        <w:t xml:space="preserve"> </w:t>
      </w:r>
      <w:hyperlink r:id="rId9" w:history="1">
        <w:r w:rsidRPr="0003723A">
          <w:rPr>
            <w:rStyle w:val="Hyperlink"/>
            <w:rFonts w:ascii="Calibri" w:hAnsi="Calibri" w:cs="Calibri"/>
            <w:bCs/>
          </w:rPr>
          <w:t>ramalingam.b@icmr.gov.in</w:t>
        </w:r>
      </w:hyperlink>
      <w:r w:rsidRPr="0003723A">
        <w:rPr>
          <w:bCs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33EAA6B" w14:textId="77777777" w:rsidR="00860354" w:rsidRDefault="00860354" w:rsidP="00860354">
      <w:pPr>
        <w:jc w:val="both"/>
        <w:rPr>
          <w:rFonts w:ascii="Calibri" w:hAnsi="Calibri" w:cs="Calibri"/>
          <w:lang w:val="en-IN"/>
        </w:rPr>
      </w:pPr>
      <w:r w:rsidRPr="0003723A">
        <w:rPr>
          <w:rFonts w:ascii="Calibri" w:hAnsi="Calibri" w:cs="Calibri"/>
          <w:lang w:val="en-IN"/>
        </w:rPr>
        <w:t xml:space="preserve">Anbarasu </w:t>
      </w:r>
      <w:proofErr w:type="spellStart"/>
      <w:r w:rsidRPr="0003723A">
        <w:rPr>
          <w:rFonts w:ascii="Calibri" w:hAnsi="Calibri" w:cs="Calibri"/>
          <w:lang w:val="en-IN"/>
        </w:rPr>
        <w:t>Deenadayalan</w:t>
      </w:r>
      <w:proofErr w:type="spellEnd"/>
      <w:r>
        <w:rPr>
          <w:rFonts w:ascii="Calibri" w:hAnsi="Calibri" w:cs="Calibri"/>
          <w:lang w:val="en-IN"/>
        </w:rPr>
        <w:tab/>
        <w:t>(</w:t>
      </w:r>
      <w:r w:rsidRPr="0003723A">
        <w:rPr>
          <w:rFonts w:ascii="Calibri" w:hAnsi="Calibri" w:cs="Calibri"/>
          <w:lang w:val="en-IN"/>
        </w:rPr>
        <w:t>harianbu1@gmail.com</w:t>
      </w:r>
      <w:r>
        <w:rPr>
          <w:rFonts w:ascii="Calibri" w:hAnsi="Calibri" w:cs="Calibri"/>
          <w:lang w:val="en-IN"/>
        </w:rPr>
        <w:t>)</w:t>
      </w:r>
    </w:p>
    <w:p w14:paraId="161C7B47" w14:textId="77777777" w:rsidR="00860354" w:rsidRDefault="00860354" w:rsidP="00860354">
      <w:pPr>
        <w:jc w:val="both"/>
        <w:rPr>
          <w:rFonts w:ascii="Calibri" w:hAnsi="Calibri" w:cs="Calibri"/>
          <w:lang w:val="en-IN"/>
        </w:rPr>
      </w:pPr>
      <w:r w:rsidRPr="0003723A">
        <w:rPr>
          <w:rFonts w:ascii="Calibri" w:hAnsi="Calibri" w:cs="Calibri"/>
          <w:lang w:val="en-IN"/>
        </w:rPr>
        <w:t>Madhavan Dhanapal</w:t>
      </w:r>
      <w:r>
        <w:rPr>
          <w:rFonts w:ascii="Calibri" w:hAnsi="Calibri" w:cs="Calibri"/>
          <w:lang w:val="en-IN"/>
        </w:rPr>
        <w:tab/>
      </w:r>
      <w:r>
        <w:rPr>
          <w:rFonts w:ascii="Calibri" w:hAnsi="Calibri" w:cs="Calibri"/>
          <w:lang w:val="en-IN"/>
        </w:rPr>
        <w:tab/>
        <w:t>(</w:t>
      </w:r>
      <w:r w:rsidRPr="0003723A">
        <w:rPr>
          <w:rFonts w:ascii="Calibri" w:hAnsi="Calibri" w:cs="Calibri"/>
          <w:lang w:val="en-IN"/>
        </w:rPr>
        <w:t>sakthimadhavan84@gmail.com</w:t>
      </w:r>
      <w:r>
        <w:rPr>
          <w:rFonts w:ascii="Calibri" w:hAnsi="Calibri" w:cs="Calibri"/>
          <w:lang w:val="en-IN"/>
        </w:rPr>
        <w:t>)</w:t>
      </w:r>
    </w:p>
    <w:p w14:paraId="12916965" w14:textId="01DA3B83" w:rsidR="003B5E26" w:rsidRPr="00860354" w:rsidRDefault="00860354" w:rsidP="00860354">
      <w:pPr>
        <w:jc w:val="both"/>
        <w:rPr>
          <w:rFonts w:ascii="Calibri" w:hAnsi="Calibri" w:cs="Calibri"/>
        </w:rPr>
      </w:pPr>
      <w:r w:rsidRPr="0003723A">
        <w:rPr>
          <w:rFonts w:ascii="Calibri" w:hAnsi="Calibri" w:cs="Calibri"/>
        </w:rPr>
        <w:t>Uma Devi Ranganathan</w:t>
      </w:r>
      <w:r>
        <w:rPr>
          <w:rFonts w:ascii="Calibri" w:hAnsi="Calibri" w:cs="Calibri"/>
        </w:rPr>
        <w:tab/>
        <w:t>(</w:t>
      </w:r>
      <w:r w:rsidRPr="0003723A">
        <w:rPr>
          <w:rFonts w:ascii="Calibri" w:hAnsi="Calibri" w:cs="Calibri"/>
        </w:rPr>
        <w:t>krumadevi@gmail.com</w:t>
      </w:r>
      <w:r>
        <w:rPr>
          <w:rFonts w:ascii="Calibri" w:hAnsi="Calibri" w:cs="Calibri"/>
        </w:rPr>
        <w:t>)</w:t>
      </w:r>
    </w:p>
    <w:p w14:paraId="659FEE0A" w14:textId="77777777" w:rsidR="00860354" w:rsidRPr="0003723A" w:rsidRDefault="00860354" w:rsidP="00860354">
      <w:pPr>
        <w:jc w:val="both"/>
        <w:rPr>
          <w:rFonts w:ascii="Calibri" w:hAnsi="Calibri" w:cs="Calibri"/>
          <w:bCs/>
        </w:rPr>
      </w:pPr>
      <w:r w:rsidRPr="0003723A">
        <w:rPr>
          <w:rFonts w:ascii="Calibri" w:hAnsi="Calibri" w:cs="Calibri"/>
          <w:bCs/>
        </w:rPr>
        <w:t xml:space="preserve">Ramalingam </w:t>
      </w:r>
      <w:proofErr w:type="spellStart"/>
      <w:r w:rsidRPr="0003723A">
        <w:rPr>
          <w:rFonts w:ascii="Calibri" w:hAnsi="Calibri" w:cs="Calibri"/>
          <w:bCs/>
        </w:rPr>
        <w:t>Bethunaickan</w:t>
      </w:r>
      <w:proofErr w:type="spellEnd"/>
      <w:r w:rsidRPr="0003723A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ab/>
      </w:r>
      <w:r w:rsidRPr="0003723A">
        <w:rPr>
          <w:rFonts w:ascii="Calibri" w:hAnsi="Calibri" w:cs="Calibri"/>
          <w:bCs/>
        </w:rPr>
        <w:t>(</w:t>
      </w:r>
      <w:hyperlink r:id="rId10" w:history="1">
        <w:r w:rsidRPr="0003723A">
          <w:rPr>
            <w:rStyle w:val="Hyperlink"/>
            <w:rFonts w:ascii="Calibri" w:hAnsi="Calibri" w:cs="Calibri"/>
            <w:bCs/>
          </w:rPr>
          <w:t>bramalingam@gmail.com,</w:t>
        </w:r>
      </w:hyperlink>
      <w:r w:rsidRPr="0003723A">
        <w:rPr>
          <w:rFonts w:ascii="Calibri" w:hAnsi="Calibri" w:cs="Calibri"/>
          <w:bCs/>
        </w:rPr>
        <w:t xml:space="preserve"> </w:t>
      </w:r>
      <w:hyperlink r:id="rId11" w:history="1">
        <w:r w:rsidRPr="0003723A">
          <w:rPr>
            <w:rStyle w:val="Hyperlink"/>
            <w:rFonts w:ascii="Calibri" w:hAnsi="Calibri" w:cs="Calibri"/>
            <w:bCs/>
          </w:rPr>
          <w:t>ramalingam.b@icmr.gov.in</w:t>
        </w:r>
      </w:hyperlink>
      <w:r w:rsidRPr="0003723A">
        <w:rPr>
          <w:bCs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7444C">
        <w:rPr>
          <w:rFonts w:cstheme="minorHAnsi"/>
          <w:b/>
          <w:sz w:val="22"/>
          <w:szCs w:val="22"/>
        </w:rPr>
        <w:t>Length</w:t>
      </w:r>
    </w:p>
    <w:p w14:paraId="72F5C5E6" w14:textId="1AF0760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7444C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6C6BDAB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7444C">
        <w:rPr>
          <w:rFonts w:cstheme="minorHAnsi"/>
          <w:bCs/>
          <w:sz w:val="22"/>
          <w:szCs w:val="22"/>
        </w:rPr>
        <w:t>2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48D826F" w14:textId="77777777" w:rsidR="00860354" w:rsidRPr="005D2CA3" w:rsidRDefault="00860354" w:rsidP="00860354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>
        <w:rPr>
          <w:rFonts w:eastAsia="Times New Roman" w:cstheme="minorHAnsi"/>
          <w:b/>
          <w:i/>
          <w:iCs/>
          <w:color w:val="0000FF"/>
        </w:rPr>
        <w:t>will</w:t>
      </w:r>
      <w:r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33D1BB09" w14:textId="77777777" w:rsidR="00860354" w:rsidRDefault="00860354" w:rsidP="00860354">
      <w:pPr>
        <w:contextualSpacing/>
        <w:outlineLvl w:val="0"/>
        <w:rPr>
          <w:rFonts w:eastAsia="Times New Roman" w:cstheme="minorHAnsi"/>
          <w:b/>
        </w:rPr>
      </w:pPr>
    </w:p>
    <w:p w14:paraId="10011287" w14:textId="77777777" w:rsidR="00860354" w:rsidRPr="00D630A2" w:rsidRDefault="00860354" w:rsidP="00860354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 xml:space="preserve">Testimonial statements will </w:t>
      </w:r>
      <w:r>
        <w:rPr>
          <w:rStyle w:val="Strong"/>
        </w:rPr>
        <w:t>not appear in the video</w:t>
      </w:r>
      <w:r>
        <w:t xml:space="preserve"> but may be featured in the journal’s promotional materials.</w:t>
      </w:r>
    </w:p>
    <w:p w14:paraId="143078BF" w14:textId="77777777" w:rsidR="00860354" w:rsidRPr="0013319E" w:rsidRDefault="00860354" w:rsidP="00860354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2294F79A" w14:textId="77777777" w:rsidR="00860354" w:rsidRDefault="00860354" w:rsidP="00860354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 xml:space="preserve">, speaking naturally and in your own words in </w:t>
      </w:r>
      <w:r>
        <w:rPr>
          <w:rStyle w:val="Strong"/>
        </w:rPr>
        <w:t>complete sentences</w:t>
      </w:r>
      <w:r>
        <w:t>.</w:t>
      </w:r>
    </w:p>
    <w:p w14:paraId="47EB9BF9" w14:textId="77777777" w:rsidR="00860354" w:rsidRPr="00226089" w:rsidRDefault="00860354" w:rsidP="00860354">
      <w:pPr>
        <w:spacing w:before="120"/>
        <w:rPr>
          <w:rFonts w:cstheme="minorHAnsi"/>
          <w:lang w:val="en-IN"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167254C5" w:rsidR="00FF25E5" w:rsidRDefault="00FF25E5" w:rsidP="00FF25E5">
      <w:pPr>
        <w:ind w:left="36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860354" w:rsidRPr="00860354">
        <w:rPr>
          <w:rFonts w:eastAsia="Times New Roman" w:cstheme="minorHAnsi"/>
        </w:rPr>
        <w:t>the Institutional Scientific Advisory Committee and Ethical Committee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72F93146" w14:textId="77777777" w:rsidR="00860354" w:rsidRDefault="00860354" w:rsidP="00FF25E5">
      <w:pPr>
        <w:ind w:left="360"/>
        <w:rPr>
          <w:rFonts w:eastAsia="Times New Roman" w:cstheme="minorHAnsi"/>
        </w:rPr>
      </w:pPr>
    </w:p>
    <w:p w14:paraId="3E3DCCF2" w14:textId="0DA6F217" w:rsidR="00860354" w:rsidRPr="00860354" w:rsidRDefault="00860354" w:rsidP="00FF25E5">
      <w:pPr>
        <w:ind w:left="360"/>
        <w:rPr>
          <w:rFonts w:cstheme="minorHAnsi"/>
          <w:b/>
          <w:bCs/>
          <w:i/>
          <w:color w:val="0000FF"/>
        </w:rPr>
      </w:pPr>
      <w:r w:rsidRPr="00860354">
        <w:rPr>
          <w:rFonts w:eastAsia="Times New Roman" w:cstheme="minorHAnsi"/>
          <w:b/>
          <w:bCs/>
          <w:highlight w:val="yellow"/>
        </w:rPr>
        <w:t>AUTHORS: Please provide this inform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69F4329" w:rsidR="00CE10F2" w:rsidRDefault="00441EC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41ECD">
        <w:rPr>
          <w:rFonts w:cstheme="minorHAnsi"/>
          <w:b/>
          <w:bCs/>
        </w:rPr>
        <w:t xml:space="preserve">Preparative </w:t>
      </w:r>
      <w:r w:rsidRPr="00441ECD">
        <w:rPr>
          <w:rFonts w:cstheme="minorHAnsi"/>
          <w:b/>
          <w:bCs/>
        </w:rPr>
        <w:t>Liquid-Phase Isoelectric Focusing</w:t>
      </w:r>
      <w:r>
        <w:rPr>
          <w:rFonts w:cstheme="minorHAnsi"/>
          <w:b/>
          <w:bCs/>
        </w:rPr>
        <w:t xml:space="preserve"> </w:t>
      </w:r>
      <w:r w:rsidR="00C622A6">
        <w:rPr>
          <w:rFonts w:cstheme="minorHAnsi"/>
          <w:b/>
          <w:bCs/>
        </w:rPr>
        <w:t>o</w:t>
      </w:r>
      <w:r>
        <w:rPr>
          <w:rFonts w:cstheme="minorHAnsi"/>
          <w:b/>
          <w:bCs/>
        </w:rPr>
        <w:t xml:space="preserve">f </w:t>
      </w:r>
      <w:r>
        <w:rPr>
          <w:rFonts w:cstheme="minorHAnsi"/>
          <w:b/>
          <w:bCs/>
          <w:i/>
          <w:iCs/>
        </w:rPr>
        <w:t xml:space="preserve">Mycobacterium tuberculosis </w:t>
      </w:r>
      <w:r>
        <w:rPr>
          <w:rFonts w:cstheme="minorHAnsi"/>
          <w:b/>
          <w:bCs/>
        </w:rPr>
        <w:t>Cell Fraction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1D2115F" w14:textId="10B36FC0" w:rsidR="00860354" w:rsidRDefault="00860354" w:rsidP="00860354">
      <w:pPr>
        <w:pStyle w:val="Narration"/>
        <w:numPr>
          <w:ilvl w:val="1"/>
          <w:numId w:val="3"/>
        </w:numPr>
      </w:pPr>
      <w:r w:rsidRPr="00EB30BE">
        <w:t xml:space="preserve">To begin, </w:t>
      </w:r>
      <w:r w:rsidR="00441ECD">
        <w:t xml:space="preserve">obtain the cell wall, cell membrane and cytosolic protein samples from whole cell lysate of </w:t>
      </w:r>
      <w:r w:rsidR="00441ECD">
        <w:rPr>
          <w:i/>
          <w:iCs/>
        </w:rPr>
        <w:t xml:space="preserve">Mycobacterium tuberculosis </w:t>
      </w:r>
      <w:r w:rsidR="00441ECD">
        <w:t xml:space="preserve">bacilli </w:t>
      </w:r>
      <w:r w:rsidR="00441ECD">
        <w:rPr>
          <w:b/>
          <w:bCs/>
        </w:rPr>
        <w:t xml:space="preserve">[1]. </w:t>
      </w:r>
      <w:r w:rsidR="00441ECD">
        <w:t>S</w:t>
      </w:r>
      <w:r w:rsidRPr="00EB30BE">
        <w:t>olubilize the cell wall and cell membrane proteins</w:t>
      </w:r>
      <w:r w:rsidR="00441ECD">
        <w:t xml:space="preserve"> </w:t>
      </w:r>
      <w:r w:rsidRPr="00EB30BE">
        <w:t xml:space="preserve">in isoelectric focusing buffer </w:t>
      </w:r>
      <w:r w:rsidRPr="00EB30BE">
        <w:rPr>
          <w:b/>
          <w:bCs/>
        </w:rPr>
        <w:t>[</w:t>
      </w:r>
      <w:r w:rsidR="00441ECD">
        <w:rPr>
          <w:b/>
          <w:bCs/>
        </w:rPr>
        <w:t>2-TXT</w:t>
      </w:r>
      <w:r w:rsidRPr="00EB30BE">
        <w:rPr>
          <w:b/>
          <w:bCs/>
        </w:rPr>
        <w:t>]</w:t>
      </w:r>
      <w:r w:rsidRPr="00EB30BE">
        <w:t>.</w:t>
      </w:r>
    </w:p>
    <w:p w14:paraId="4A6D0B53" w14:textId="780C76D3" w:rsidR="00441ECD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 xml:space="preserve">WIDE: </w:t>
      </w:r>
      <w:r w:rsidR="00441ECD">
        <w:rPr>
          <w:lang w:val="en-IN"/>
        </w:rPr>
        <w:t xml:space="preserve">Talent holding labelled vials containing cell wall, cell membrane and cytosolic protein isolates. </w:t>
      </w:r>
    </w:p>
    <w:p w14:paraId="72F1090E" w14:textId="20117870" w:rsidR="00860354" w:rsidRPr="00EB30BE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>Talent adding reagents into a tube containing membrane protein pellet and mixing the sample.</w:t>
      </w:r>
      <w:r w:rsidR="00441ECD">
        <w:rPr>
          <w:lang w:val="en-IN"/>
        </w:rPr>
        <w:t xml:space="preserve"> </w:t>
      </w:r>
      <w:r w:rsidR="00441ECD">
        <w:rPr>
          <w:b/>
          <w:bCs/>
          <w:lang w:val="en-IN"/>
        </w:rPr>
        <w:t xml:space="preserve">TXT: IEF buffer: </w:t>
      </w:r>
      <w:r w:rsidR="00441ECD" w:rsidRPr="00441ECD">
        <w:rPr>
          <w:b/>
          <w:bCs/>
          <w:lang w:val="en-IN"/>
        </w:rPr>
        <w:t>8 M urea, 1 mM DTT, 5% glycerol, 2% digitonin</w:t>
      </w:r>
    </w:p>
    <w:p w14:paraId="23F549FD" w14:textId="026619BC" w:rsidR="00860354" w:rsidRDefault="00860354" w:rsidP="00860354">
      <w:pPr>
        <w:pStyle w:val="Narration"/>
        <w:numPr>
          <w:ilvl w:val="1"/>
          <w:numId w:val="3"/>
        </w:numPr>
      </w:pPr>
      <w:r w:rsidRPr="00EB30BE">
        <w:t xml:space="preserve">Add 2 percent ampholytes </w:t>
      </w:r>
      <w:r w:rsidR="00441ECD">
        <w:t>between</w:t>
      </w:r>
      <w:r w:rsidRPr="00EB30BE">
        <w:t xml:space="preserve"> pH range</w:t>
      </w:r>
      <w:r w:rsidR="00441ECD">
        <w:t>s</w:t>
      </w:r>
      <w:r w:rsidRPr="00EB30BE">
        <w:t xml:space="preserve"> of 3 to 10 and 4 to 6</w:t>
      </w:r>
      <w:r w:rsidR="00441ECD">
        <w:t xml:space="preserve">, </w:t>
      </w:r>
      <w:r w:rsidRPr="00EB30BE">
        <w:t xml:space="preserve">in a ratio of 1 to 4 </w:t>
      </w:r>
      <w:r w:rsidRPr="00EB30BE">
        <w:rPr>
          <w:b/>
          <w:bCs/>
        </w:rPr>
        <w:t>[1]</w:t>
      </w:r>
      <w:r w:rsidRPr="00EB30BE">
        <w:t>.</w:t>
      </w:r>
    </w:p>
    <w:p w14:paraId="142428AF" w14:textId="77777777" w:rsidR="00860354" w:rsidRPr="00EB30BE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 xml:space="preserve">Talent pipetting ampholytes from </w:t>
      </w:r>
      <w:proofErr w:type="spellStart"/>
      <w:r w:rsidRPr="00EB30BE">
        <w:rPr>
          <w:lang w:val="en-IN"/>
        </w:rPr>
        <w:t>labeled</w:t>
      </w:r>
      <w:proofErr w:type="spellEnd"/>
      <w:r w:rsidRPr="00EB30BE">
        <w:rPr>
          <w:lang w:val="en-IN"/>
        </w:rPr>
        <w:t xml:space="preserve"> stock solutions and adding them into the solubilized protein mixture.</w:t>
      </w:r>
    </w:p>
    <w:p w14:paraId="4A3976C6" w14:textId="54A692CF" w:rsidR="00860354" w:rsidRDefault="00441ECD" w:rsidP="00441ECD">
      <w:pPr>
        <w:pStyle w:val="Narration"/>
        <w:numPr>
          <w:ilvl w:val="1"/>
          <w:numId w:val="3"/>
        </w:numPr>
      </w:pPr>
      <w:r>
        <w:t xml:space="preserve">Now, </w:t>
      </w:r>
      <w:r w:rsidRPr="00EB30BE">
        <w:t xml:space="preserve">fractionate the solubilized proteins </w:t>
      </w:r>
      <w:r>
        <w:t xml:space="preserve">in </w:t>
      </w:r>
      <w:r w:rsidR="00860354" w:rsidRPr="00EB30BE">
        <w:t>a liquid isoelectric focusing system maintained at 4 degrees Celsius with a cooling water bath</w:t>
      </w:r>
      <w:r>
        <w:t xml:space="preserve"> </w:t>
      </w:r>
      <w:r w:rsidR="00860354" w:rsidRPr="00EB30BE">
        <w:rPr>
          <w:b/>
          <w:bCs/>
        </w:rPr>
        <w:t>[1]</w:t>
      </w:r>
      <w:r w:rsidR="00860354" w:rsidRPr="00EB30BE">
        <w:t>.</w:t>
      </w:r>
      <w:r w:rsidRPr="00441ECD">
        <w:t xml:space="preserve"> </w:t>
      </w:r>
      <w:r w:rsidRPr="00EB30BE">
        <w:t xml:space="preserve">Conduct isoelectric focusing separation following the manufacturer’s instructions by applying a constant power of 12 watts until the voltage stabilizes between 1300 and 1600 volts </w:t>
      </w:r>
      <w:r w:rsidRPr="00EB30BE">
        <w:rPr>
          <w:b/>
          <w:bCs/>
        </w:rPr>
        <w:t>[</w:t>
      </w:r>
      <w:r>
        <w:rPr>
          <w:b/>
          <w:bCs/>
        </w:rPr>
        <w:t>2</w:t>
      </w:r>
      <w:r w:rsidRPr="00EB30BE">
        <w:rPr>
          <w:b/>
          <w:bCs/>
        </w:rPr>
        <w:t>]</w:t>
      </w:r>
      <w:r w:rsidRPr="00EB30BE">
        <w:t>.</w:t>
      </w:r>
    </w:p>
    <w:p w14:paraId="198E626C" w14:textId="209E935F" w:rsidR="00860354" w:rsidRPr="00EB30BE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>Talent loading the sample into the liquid IEF system connected to a water bath.</w:t>
      </w:r>
    </w:p>
    <w:p w14:paraId="0E50E185" w14:textId="2104F9B0" w:rsidR="00860354" w:rsidRPr="00EB30BE" w:rsidRDefault="00441ECD" w:rsidP="0086035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Talent</w:t>
      </w:r>
      <w:r w:rsidR="00860354" w:rsidRPr="00EB30BE">
        <w:rPr>
          <w:lang w:val="en-IN"/>
        </w:rPr>
        <w:t xml:space="preserve"> inputting 12 watts and monitoring the voltage increase until stabilization.</w:t>
      </w:r>
    </w:p>
    <w:p w14:paraId="4FE872CC" w14:textId="6ACEA6F7" w:rsidR="00860354" w:rsidRDefault="00860354" w:rsidP="00441ECD">
      <w:pPr>
        <w:pStyle w:val="Narration"/>
        <w:numPr>
          <w:ilvl w:val="1"/>
          <w:numId w:val="3"/>
        </w:numPr>
      </w:pPr>
      <w:r w:rsidRPr="00EB30BE">
        <w:t xml:space="preserve">Continue the isoelectric focusing run for an additional 30 minutes after voltage stabilization, for a total duration of approximately 5 to 6 hours </w:t>
      </w:r>
      <w:r w:rsidRPr="00EB30BE">
        <w:rPr>
          <w:b/>
          <w:bCs/>
        </w:rPr>
        <w:t>[1]</w:t>
      </w:r>
      <w:r w:rsidRPr="00EB30BE">
        <w:t>.</w:t>
      </w:r>
      <w:r w:rsidR="00441ECD">
        <w:t xml:space="preserve"> Once complete</w:t>
      </w:r>
      <w:r w:rsidR="00441ECD" w:rsidRPr="00EB30BE">
        <w:t>, collect the individual isoelectric focusing fractions</w:t>
      </w:r>
      <w:r w:rsidR="00441ECD">
        <w:t xml:space="preserve"> </w:t>
      </w:r>
      <w:r w:rsidR="00441ECD">
        <w:t>with</w:t>
      </w:r>
      <w:r w:rsidR="00441ECD" w:rsidRPr="00EB30BE">
        <w:t xml:space="preserve"> a vacuum pump </w:t>
      </w:r>
      <w:r w:rsidR="00441ECD">
        <w:rPr>
          <w:b/>
          <w:bCs/>
        </w:rPr>
        <w:t xml:space="preserve">[2]. </w:t>
      </w:r>
      <w:r w:rsidR="00441ECD">
        <w:t>D</w:t>
      </w:r>
      <w:r w:rsidR="00441ECD" w:rsidRPr="00EB30BE">
        <w:t>etermine the pH values</w:t>
      </w:r>
      <w:r w:rsidR="00441ECD">
        <w:t xml:space="preserve"> of each fraction</w:t>
      </w:r>
      <w:r w:rsidR="00441ECD" w:rsidRPr="00EB30BE">
        <w:t xml:space="preserve"> </w:t>
      </w:r>
      <w:r w:rsidR="00441ECD" w:rsidRPr="00EB30BE">
        <w:rPr>
          <w:b/>
          <w:bCs/>
        </w:rPr>
        <w:t>[</w:t>
      </w:r>
      <w:r w:rsidR="00441ECD">
        <w:rPr>
          <w:b/>
          <w:bCs/>
        </w:rPr>
        <w:t>3</w:t>
      </w:r>
      <w:r w:rsidR="00441ECD" w:rsidRPr="00EB30BE">
        <w:rPr>
          <w:b/>
          <w:bCs/>
        </w:rPr>
        <w:t>]</w:t>
      </w:r>
      <w:r w:rsidR="00441ECD" w:rsidRPr="00EB30BE">
        <w:t>.</w:t>
      </w:r>
    </w:p>
    <w:p w14:paraId="2388E0E4" w14:textId="1939A37C" w:rsidR="00860354" w:rsidRPr="00EB30BE" w:rsidRDefault="00441ECD" w:rsidP="0086035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progress of isoelectric run on the gel</w:t>
      </w:r>
      <w:r w:rsidR="00860354" w:rsidRPr="00EB30BE">
        <w:rPr>
          <w:lang w:val="en-IN"/>
        </w:rPr>
        <w:t>.</w:t>
      </w:r>
    </w:p>
    <w:p w14:paraId="0A3D0293" w14:textId="77777777" w:rsidR="00441ECD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>Talent drawing liquid fractions from the IEF apparatus using a vacuum pump</w:t>
      </w:r>
      <w:r w:rsidR="00441ECD">
        <w:rPr>
          <w:lang w:val="en-IN"/>
        </w:rPr>
        <w:t>.</w:t>
      </w:r>
    </w:p>
    <w:p w14:paraId="05AE53B5" w14:textId="45B2F404" w:rsidR="00860354" w:rsidRPr="00EB30BE" w:rsidRDefault="00441ECD" w:rsidP="0086035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testing the pH of the fractions </w:t>
      </w:r>
      <w:r w:rsidR="00860354" w:rsidRPr="00EB30BE">
        <w:rPr>
          <w:lang w:val="en-IN"/>
        </w:rPr>
        <w:t xml:space="preserve">on a pH paper or </w:t>
      </w:r>
      <w:r>
        <w:rPr>
          <w:lang w:val="en-IN"/>
        </w:rPr>
        <w:t xml:space="preserve">using a </w:t>
      </w:r>
      <w:r w:rsidR="00860354" w:rsidRPr="00EB30BE">
        <w:rPr>
          <w:lang w:val="en-IN"/>
        </w:rPr>
        <w:t>pH meter.</w:t>
      </w:r>
    </w:p>
    <w:p w14:paraId="0BCDFEF4" w14:textId="5FB4520D" w:rsidR="00860354" w:rsidRDefault="00860354" w:rsidP="00860354">
      <w:pPr>
        <w:pStyle w:val="Narration"/>
        <w:numPr>
          <w:ilvl w:val="1"/>
          <w:numId w:val="3"/>
        </w:numPr>
      </w:pPr>
      <w:r w:rsidRPr="00EB30BE">
        <w:t xml:space="preserve">Subject 50 micrograms of the separated fractions to </w:t>
      </w:r>
      <w:r w:rsidR="00441ECD">
        <w:t>SDS-PAGE</w:t>
      </w:r>
      <w:r w:rsidRPr="00EB30BE">
        <w:t xml:space="preserve"> and visualize the proteins using Coomassie Brilliant Blue or silver staining </w:t>
      </w:r>
      <w:r w:rsidRPr="00EB30BE">
        <w:rPr>
          <w:b/>
          <w:bCs/>
        </w:rPr>
        <w:t>[1</w:t>
      </w:r>
      <w:r w:rsidR="00441ECD">
        <w:rPr>
          <w:b/>
          <w:bCs/>
        </w:rPr>
        <w:t>-TXT</w:t>
      </w:r>
      <w:r w:rsidRPr="00EB30BE">
        <w:rPr>
          <w:b/>
          <w:bCs/>
        </w:rPr>
        <w:t>]</w:t>
      </w:r>
      <w:r w:rsidRPr="00EB30BE">
        <w:t>.</w:t>
      </w:r>
    </w:p>
    <w:p w14:paraId="78BA92F4" w14:textId="3C87D23C" w:rsidR="00860354" w:rsidRPr="00EB30BE" w:rsidRDefault="00441ECD" w:rsidP="0086035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separated fractions on a PAGE gel, post staining</w:t>
      </w:r>
      <w:r w:rsidR="00860354" w:rsidRPr="00EB30BE">
        <w:rPr>
          <w:lang w:val="en-IN"/>
        </w:rPr>
        <w:t>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</w:t>
      </w:r>
      <w:r w:rsidRPr="00441ECD">
        <w:rPr>
          <w:b/>
          <w:bCs/>
          <w:lang w:val="en-IN"/>
        </w:rPr>
        <w:t>Store the separated IEF fractions in a -</w:t>
      </w:r>
      <w:r>
        <w:rPr>
          <w:b/>
          <w:bCs/>
          <w:lang w:val="en-IN"/>
        </w:rPr>
        <w:t xml:space="preserve"> </w:t>
      </w:r>
      <w:r w:rsidRPr="00441ECD">
        <w:rPr>
          <w:b/>
          <w:bCs/>
          <w:lang w:val="en-IN"/>
        </w:rPr>
        <w:t>80 °C freezer till further analysis</w:t>
      </w:r>
    </w:p>
    <w:p w14:paraId="476A4176" w14:textId="77777777" w:rsidR="000F326F" w:rsidRPr="00441ECD" w:rsidRDefault="000F326F" w:rsidP="00441ECD">
      <w:pPr>
        <w:spacing w:before="120"/>
        <w:rPr>
          <w:rFonts w:cstheme="minorHAnsi"/>
        </w:rPr>
      </w:pPr>
    </w:p>
    <w:p w14:paraId="7C88FEA8" w14:textId="134F53A7" w:rsidR="000F326F" w:rsidRDefault="00C622A6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622A6">
        <w:rPr>
          <w:rFonts w:cstheme="minorHAnsi"/>
          <w:b/>
          <w:bCs/>
        </w:rPr>
        <w:t>Preparative Two-Dimensional Electrophoresis and Protein Elution from Polyacrylamide Gels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4FB0812" w14:textId="21F06076" w:rsidR="00441ECD" w:rsidRDefault="00441ECD" w:rsidP="00441ECD">
      <w:pPr>
        <w:pStyle w:val="Narration"/>
        <w:numPr>
          <w:ilvl w:val="1"/>
          <w:numId w:val="3"/>
        </w:numPr>
      </w:pPr>
      <w:r>
        <w:t>Start by</w:t>
      </w:r>
      <w:r w:rsidRPr="00EB30BE">
        <w:t xml:space="preserve"> mix</w:t>
      </w:r>
      <w:r>
        <w:t>ing</w:t>
      </w:r>
      <w:r w:rsidRPr="00EB30BE">
        <w:t xml:space="preserve"> the </w:t>
      </w:r>
      <w:r>
        <w:t xml:space="preserve">IEF </w:t>
      </w:r>
      <w:r w:rsidRPr="00441ECD">
        <w:rPr>
          <w:i/>
          <w:iCs/>
          <w:color w:val="FF0000"/>
        </w:rPr>
        <w:t xml:space="preserve">(I-E-F) </w:t>
      </w:r>
      <w:r w:rsidRPr="00EB30BE">
        <w:t xml:space="preserve">separated cell wall and cell membrane fractions with </w:t>
      </w:r>
      <w:r>
        <w:t>SDS</w:t>
      </w:r>
      <w:r w:rsidRPr="00EB30BE">
        <w:t xml:space="preserve"> gel electrophoresis sample buffer </w:t>
      </w:r>
      <w:r>
        <w:rPr>
          <w:b/>
          <w:bCs/>
        </w:rPr>
        <w:t xml:space="preserve">[1-TXT]. </w:t>
      </w:r>
      <w:r>
        <w:t>H</w:t>
      </w:r>
      <w:r w:rsidRPr="00EB30BE">
        <w:t>eat</w:t>
      </w:r>
      <w:r>
        <w:t xml:space="preserve"> the mixture</w:t>
      </w:r>
      <w:r w:rsidRPr="00EB30BE">
        <w:t xml:space="preserve"> at 95 degrees Celsius for 5 minutes </w:t>
      </w:r>
      <w:r w:rsidRPr="00EB30BE">
        <w:rPr>
          <w:b/>
          <w:bCs/>
        </w:rPr>
        <w:t>[</w:t>
      </w:r>
      <w:r>
        <w:rPr>
          <w:b/>
          <w:bCs/>
        </w:rPr>
        <w:t>2</w:t>
      </w:r>
      <w:r w:rsidRPr="00EB30BE">
        <w:rPr>
          <w:b/>
          <w:bCs/>
        </w:rPr>
        <w:t>]</w:t>
      </w:r>
      <w:r w:rsidRPr="00EB30BE">
        <w:t>.</w:t>
      </w:r>
    </w:p>
    <w:p w14:paraId="56D6D590" w14:textId="77777777" w:rsidR="00441ECD" w:rsidRPr="00441ECD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>WIDE: Talent adding SDS-PAGE buffer to the sample tubes</w:t>
      </w:r>
      <w:r>
        <w:rPr>
          <w:lang w:val="en-IN"/>
        </w:rPr>
        <w:t xml:space="preserve">. </w:t>
      </w:r>
      <w:r>
        <w:rPr>
          <w:b/>
          <w:bCs/>
          <w:lang w:val="en-IN"/>
        </w:rPr>
        <w:t>TXT: Use 6x SDS buffer</w:t>
      </w:r>
    </w:p>
    <w:p w14:paraId="4D716731" w14:textId="49187859" w:rsidR="00441ECD" w:rsidRPr="00EB30BE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EB30BE">
        <w:rPr>
          <w:lang w:val="en-IN"/>
        </w:rPr>
        <w:t xml:space="preserve">placing </w:t>
      </w:r>
      <w:r>
        <w:rPr>
          <w:lang w:val="en-IN"/>
        </w:rPr>
        <w:t>the mixture</w:t>
      </w:r>
      <w:r w:rsidRPr="00EB30BE">
        <w:rPr>
          <w:lang w:val="en-IN"/>
        </w:rPr>
        <w:t xml:space="preserve"> in a heating block and setting temperature to 95 degrees Celsius.</w:t>
      </w:r>
    </w:p>
    <w:p w14:paraId="129095AD" w14:textId="729B81C4" w:rsidR="00441ECD" w:rsidRDefault="00441ECD" w:rsidP="00441ECD">
      <w:pPr>
        <w:pStyle w:val="Narration"/>
        <w:numPr>
          <w:ilvl w:val="1"/>
          <w:numId w:val="3"/>
        </w:numPr>
      </w:pPr>
      <w:r w:rsidRPr="00EB30BE">
        <w:t>Separate the protein fractions in the second dimension using 16 by 20</w:t>
      </w:r>
      <w:r>
        <w:t>-</w:t>
      </w:r>
      <w:r w:rsidRPr="00EB30BE">
        <w:t xml:space="preserve">centimeter polyacrylamide gels with a 12.5 percent resolving gel and a 4 percent stacking gel </w:t>
      </w:r>
      <w:r w:rsidRPr="00EB30BE">
        <w:rPr>
          <w:b/>
          <w:bCs/>
        </w:rPr>
        <w:t>[1]</w:t>
      </w:r>
      <w:r w:rsidRPr="00EB30BE">
        <w:t>.</w:t>
      </w:r>
      <w:r w:rsidRPr="00441ECD">
        <w:t xml:space="preserve"> </w:t>
      </w:r>
      <w:r>
        <w:t>Then use</w:t>
      </w:r>
      <w:r w:rsidRPr="00EB30BE">
        <w:t xml:space="preserve"> a single </w:t>
      </w:r>
      <w:proofErr w:type="gramStart"/>
      <w:r w:rsidRPr="00EB30BE">
        <w:t>13</w:t>
      </w:r>
      <w:r>
        <w:t>-</w:t>
      </w:r>
      <w:r w:rsidRPr="00EB30BE">
        <w:t>centimeter long</w:t>
      </w:r>
      <w:proofErr w:type="gramEnd"/>
      <w:r w:rsidRPr="00EB30BE">
        <w:t xml:space="preserve"> sample well to load the sample onto the gel </w:t>
      </w:r>
      <w:r w:rsidRPr="00EB30BE">
        <w:rPr>
          <w:b/>
          <w:bCs/>
        </w:rPr>
        <w:t>[</w:t>
      </w:r>
      <w:r>
        <w:rPr>
          <w:b/>
          <w:bCs/>
        </w:rPr>
        <w:t>2</w:t>
      </w:r>
      <w:r w:rsidRPr="00EB30BE">
        <w:rPr>
          <w:b/>
          <w:bCs/>
        </w:rPr>
        <w:t>]</w:t>
      </w:r>
      <w:r w:rsidRPr="00EB30BE">
        <w:t>.</w:t>
      </w:r>
    </w:p>
    <w:p w14:paraId="4FCABD47" w14:textId="44480758" w:rsidR="00441ECD" w:rsidRPr="00EB30BE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ouring stacking gel onto the semi-assembled gel. </w:t>
      </w:r>
    </w:p>
    <w:p w14:paraId="45D347F2" w14:textId="5A237D42" w:rsidR="00441ECD" w:rsidRPr="00EB30BE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EB30BE">
        <w:rPr>
          <w:lang w:val="en-IN"/>
        </w:rPr>
        <w:t>carefully pipetting the prepared sample into a long single well.</w:t>
      </w:r>
    </w:p>
    <w:p w14:paraId="557BEF45" w14:textId="3E45AB92" w:rsidR="00441ECD" w:rsidRDefault="00441ECD" w:rsidP="00441ECD">
      <w:pPr>
        <w:pStyle w:val="Narration"/>
        <w:numPr>
          <w:ilvl w:val="1"/>
          <w:numId w:val="3"/>
        </w:numPr>
      </w:pPr>
      <w:r w:rsidRPr="00EB30BE">
        <w:t xml:space="preserve">Perform electrophoresis at a constant current of 50 milliamperes per gel </w:t>
      </w:r>
      <w:r>
        <w:rPr>
          <w:b/>
          <w:bCs/>
        </w:rPr>
        <w:t xml:space="preserve">[1] </w:t>
      </w:r>
      <w:r w:rsidRPr="00EB30BE">
        <w:t xml:space="preserve">until the dye front reaches the bottom of the gel </w:t>
      </w:r>
      <w:r w:rsidRPr="00EB30BE">
        <w:rPr>
          <w:b/>
          <w:bCs/>
        </w:rPr>
        <w:t>[</w:t>
      </w:r>
      <w:r>
        <w:rPr>
          <w:b/>
          <w:bCs/>
        </w:rPr>
        <w:t>2</w:t>
      </w:r>
      <w:r w:rsidRPr="00EB30BE">
        <w:rPr>
          <w:b/>
          <w:bCs/>
        </w:rPr>
        <w:t>]</w:t>
      </w:r>
      <w:r w:rsidRPr="00EB30BE">
        <w:t>.</w:t>
      </w:r>
      <w:r w:rsidRPr="00441ECD">
        <w:t xml:space="preserve"> </w:t>
      </w:r>
      <w:r w:rsidRPr="00EB30BE">
        <w:t xml:space="preserve">After electrophoresis, equilibrate the gel in elution buffer for 10 minutes </w:t>
      </w:r>
      <w:r w:rsidRPr="00EB30BE">
        <w:rPr>
          <w:b/>
          <w:bCs/>
        </w:rPr>
        <w:t>[</w:t>
      </w:r>
      <w:r>
        <w:rPr>
          <w:b/>
          <w:bCs/>
        </w:rPr>
        <w:t>3</w:t>
      </w:r>
      <w:r w:rsidRPr="00EB30BE">
        <w:rPr>
          <w:b/>
          <w:bCs/>
        </w:rPr>
        <w:t>]</w:t>
      </w:r>
      <w:r w:rsidRPr="00EB30BE">
        <w:t>.</w:t>
      </w:r>
    </w:p>
    <w:p w14:paraId="1CD8BEBB" w14:textId="77777777" w:rsidR="00441ECD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>
        <w:rPr>
          <w:lang w:val="en-IN"/>
        </w:rPr>
        <w:t xml:space="preserve">setting the electrophoresis parameters. </w:t>
      </w:r>
    </w:p>
    <w:p w14:paraId="0E971A8A" w14:textId="46A8A104" w:rsidR="00441ECD" w:rsidRPr="00EB30BE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</w:t>
      </w:r>
      <w:r w:rsidRPr="00EB30BE">
        <w:rPr>
          <w:lang w:val="en-IN"/>
        </w:rPr>
        <w:t>dye front reaching the bottom line on the gel.</w:t>
      </w:r>
    </w:p>
    <w:p w14:paraId="5171D102" w14:textId="77777777" w:rsidR="00441ECD" w:rsidRPr="00EB30BE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 xml:space="preserve">Talent transferring gel to a tray with elution buffer and gently shaking it on a </w:t>
      </w:r>
      <w:r w:rsidRPr="00EB30BE">
        <w:rPr>
          <w:lang w:val="en-IN"/>
        </w:rPr>
        <w:lastRenderedPageBreak/>
        <w:t>rocker.</w:t>
      </w:r>
    </w:p>
    <w:p w14:paraId="166C2C5F" w14:textId="3520443F" w:rsidR="00441ECD" w:rsidRDefault="00441ECD" w:rsidP="00441ECD">
      <w:pPr>
        <w:pStyle w:val="Narration"/>
        <w:numPr>
          <w:ilvl w:val="1"/>
          <w:numId w:val="3"/>
        </w:numPr>
      </w:pPr>
      <w:r w:rsidRPr="00EB30BE">
        <w:t xml:space="preserve">Transfer the gel to a whole gel </w:t>
      </w:r>
      <w:proofErr w:type="spellStart"/>
      <w:r w:rsidRPr="00EB30BE">
        <w:t>eluter</w:t>
      </w:r>
      <w:proofErr w:type="spellEnd"/>
      <w:r w:rsidRPr="00EB30BE">
        <w:t xml:space="preserve"> apparatus as per the instrument manufacturer’s instructions </w:t>
      </w:r>
      <w:r w:rsidRPr="00EB30BE">
        <w:rPr>
          <w:b/>
          <w:bCs/>
        </w:rPr>
        <w:t>[1]</w:t>
      </w:r>
      <w:r w:rsidRPr="00EB30BE">
        <w:t>.</w:t>
      </w:r>
      <w:r w:rsidRPr="00441ECD">
        <w:t xml:space="preserve"> </w:t>
      </w:r>
      <w:r>
        <w:t>Run</w:t>
      </w:r>
      <w:r w:rsidRPr="00EB30BE">
        <w:t xml:space="preserve"> the </w:t>
      </w:r>
      <w:proofErr w:type="spellStart"/>
      <w:r w:rsidRPr="00EB30BE">
        <w:t>eluter</w:t>
      </w:r>
      <w:proofErr w:type="spellEnd"/>
      <w:r w:rsidRPr="00EB30BE">
        <w:t xml:space="preserve"> at a constant current of 250 milliamperes for 1 hour </w:t>
      </w:r>
      <w:r w:rsidRPr="00EB30BE">
        <w:rPr>
          <w:b/>
          <w:bCs/>
        </w:rPr>
        <w:t>[</w:t>
      </w:r>
      <w:r>
        <w:rPr>
          <w:b/>
          <w:bCs/>
        </w:rPr>
        <w:t>2</w:t>
      </w:r>
      <w:r w:rsidRPr="00EB30BE">
        <w:rPr>
          <w:b/>
          <w:bCs/>
        </w:rPr>
        <w:t>]</w:t>
      </w:r>
      <w:r>
        <w:t xml:space="preserve"> to e</w:t>
      </w:r>
      <w:r w:rsidRPr="00EB30BE">
        <w:t>lute the proteins from the gel</w:t>
      </w:r>
      <w:r>
        <w:t xml:space="preserve"> </w:t>
      </w:r>
      <w:r>
        <w:rPr>
          <w:b/>
          <w:bCs/>
        </w:rPr>
        <w:t xml:space="preserve">[3]. </w:t>
      </w:r>
    </w:p>
    <w:p w14:paraId="4EEEE88A" w14:textId="77777777" w:rsidR="00441ECD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 xml:space="preserve">Talent positioning the equilibrated gel into the whole gel </w:t>
      </w:r>
      <w:proofErr w:type="spellStart"/>
      <w:r w:rsidRPr="00EB30BE">
        <w:rPr>
          <w:lang w:val="en-IN"/>
        </w:rPr>
        <w:t>eluter</w:t>
      </w:r>
      <w:proofErr w:type="spellEnd"/>
      <w:r w:rsidRPr="00EB30BE">
        <w:rPr>
          <w:lang w:val="en-IN"/>
        </w:rPr>
        <w:t xml:space="preserve"> system following a printed manual.</w:t>
      </w:r>
    </w:p>
    <w:p w14:paraId="0182A864" w14:textId="7ACF1E36" w:rsidR="00441ECD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current being set on the </w:t>
      </w:r>
      <w:proofErr w:type="spellStart"/>
      <w:r>
        <w:rPr>
          <w:lang w:val="en-IN"/>
        </w:rPr>
        <w:t>eluter</w:t>
      </w:r>
      <w:proofErr w:type="spellEnd"/>
      <w:r>
        <w:rPr>
          <w:lang w:val="en-IN"/>
        </w:rPr>
        <w:t xml:space="preserve">. </w:t>
      </w:r>
    </w:p>
    <w:p w14:paraId="4A6BD9F7" w14:textId="3FF48818" w:rsidR="00441ECD" w:rsidRPr="00EB30BE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 fraction being eluted. </w:t>
      </w:r>
    </w:p>
    <w:p w14:paraId="4F061637" w14:textId="64D10F18" w:rsidR="00441ECD" w:rsidRDefault="00441ECD" w:rsidP="00441ECD">
      <w:pPr>
        <w:pStyle w:val="Narration"/>
        <w:numPr>
          <w:ilvl w:val="1"/>
          <w:numId w:val="3"/>
        </w:numPr>
      </w:pPr>
      <w:r>
        <w:t xml:space="preserve">Then use a vacuum pump to </w:t>
      </w:r>
      <w:r w:rsidRPr="00EB30BE">
        <w:t>collect approximately 30 protein fractions,</w:t>
      </w:r>
      <w:r>
        <w:t xml:space="preserve"> each measuring</w:t>
      </w:r>
      <w:r w:rsidRPr="00EB30BE">
        <w:t xml:space="preserve"> 3 milliliters, from </w:t>
      </w:r>
      <w:r>
        <w:t>the</w:t>
      </w:r>
      <w:r w:rsidRPr="00EB30BE">
        <w:t xml:space="preserve"> gel </w:t>
      </w:r>
      <w:r w:rsidRPr="00EB30BE">
        <w:rPr>
          <w:b/>
          <w:bCs/>
        </w:rPr>
        <w:t>[1]</w:t>
      </w:r>
      <w:r w:rsidRPr="00EB30BE">
        <w:t>.</w:t>
      </w:r>
    </w:p>
    <w:p w14:paraId="378F1047" w14:textId="612CF5E5" w:rsidR="00441ECD" w:rsidRPr="00EB30BE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 xml:space="preserve">Talent collecting eluate into tubes </w:t>
      </w:r>
      <w:proofErr w:type="spellStart"/>
      <w:r w:rsidRPr="00EB30BE">
        <w:rPr>
          <w:lang w:val="en-IN"/>
        </w:rPr>
        <w:t>labeled</w:t>
      </w:r>
      <w:proofErr w:type="spellEnd"/>
      <w:r w:rsidRPr="00EB30BE">
        <w:rPr>
          <w:lang w:val="en-IN"/>
        </w:rPr>
        <w:t xml:space="preserve"> 1 to 30</w:t>
      </w:r>
      <w:r>
        <w:rPr>
          <w:lang w:val="en-IN"/>
        </w:rPr>
        <w:t xml:space="preserve">. </w:t>
      </w:r>
    </w:p>
    <w:p w14:paraId="06703489" w14:textId="77777777" w:rsidR="00441ECD" w:rsidRDefault="00441ECD" w:rsidP="00441ECD">
      <w:pPr>
        <w:pStyle w:val="Narration"/>
        <w:numPr>
          <w:ilvl w:val="1"/>
          <w:numId w:val="3"/>
        </w:numPr>
      </w:pPr>
      <w:r w:rsidRPr="00EB30BE">
        <w:t xml:space="preserve">Quantify the protein concentration in the eluted fractions using the bicinchoninic acid protein assay </w:t>
      </w:r>
      <w:r w:rsidRPr="00EB30BE">
        <w:rPr>
          <w:b/>
          <w:bCs/>
        </w:rPr>
        <w:t>[1]</w:t>
      </w:r>
      <w:r w:rsidRPr="00EB30BE">
        <w:t>.</w:t>
      </w:r>
    </w:p>
    <w:p w14:paraId="199C1CDA" w14:textId="4C93FF54" w:rsidR="00441ECD" w:rsidRPr="00EB30BE" w:rsidRDefault="00441ECD" w:rsidP="00441ECD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>Talent performing BCA assay with standards and samples, measuring absorbance using a microplate reader.</w:t>
      </w:r>
      <w:r>
        <w:rPr>
          <w:lang w:val="en-IN"/>
        </w:rPr>
        <w:br/>
      </w:r>
      <w:r w:rsidRPr="008009B5">
        <w:rPr>
          <w:b/>
          <w:bCs/>
          <w:highlight w:val="yellow"/>
          <w:lang w:val="en-IN"/>
        </w:rPr>
        <w:t>AUTHORS</w:t>
      </w:r>
      <w:r w:rsidRPr="008009B5">
        <w:rPr>
          <w:highlight w:val="yellow"/>
          <w:lang w:val="en-IN"/>
        </w:rPr>
        <w:t xml:space="preserve">: </w:t>
      </w:r>
      <w:r w:rsidR="008009B5" w:rsidRPr="008009B5">
        <w:rPr>
          <w:highlight w:val="yellow"/>
          <w:lang w:val="en-IN"/>
        </w:rPr>
        <w:t xml:space="preserve">This is a representative action. Do not perform the whole assay. Instead perform only the last reagent addition to show </w:t>
      </w:r>
      <w:proofErr w:type="spellStart"/>
      <w:r w:rsidR="008009B5" w:rsidRPr="008009B5">
        <w:rPr>
          <w:highlight w:val="yellow"/>
          <w:lang w:val="en-IN"/>
        </w:rPr>
        <w:t>color</w:t>
      </w:r>
      <w:proofErr w:type="spellEnd"/>
      <w:r w:rsidR="008009B5" w:rsidRPr="008009B5">
        <w:rPr>
          <w:highlight w:val="yellow"/>
          <w:lang w:val="en-IN"/>
        </w:rPr>
        <w:t xml:space="preserve"> change in BCA assay</w:t>
      </w:r>
    </w:p>
    <w:p w14:paraId="150B89B3" w14:textId="708F6FA0" w:rsidR="00441ECD" w:rsidRDefault="00441ECD" w:rsidP="00441ECD">
      <w:pPr>
        <w:pStyle w:val="Narration"/>
        <w:numPr>
          <w:ilvl w:val="1"/>
          <w:numId w:val="3"/>
        </w:numPr>
      </w:pPr>
      <w:r w:rsidRPr="00EB30BE">
        <w:t xml:space="preserve">Subject 10 micrograms of the eluted protein fractions to </w:t>
      </w:r>
      <w:r w:rsidR="008009B5">
        <w:t>SDS-PAGE analysis</w:t>
      </w:r>
      <w:r w:rsidRPr="00EB30BE">
        <w:t xml:space="preserve"> and visualize the bands by Coomassie Brilliant Blue staining </w:t>
      </w:r>
      <w:r w:rsidRPr="00EB30BE">
        <w:rPr>
          <w:b/>
          <w:bCs/>
        </w:rPr>
        <w:t>[1]</w:t>
      </w:r>
      <w:r w:rsidRPr="00EB30BE">
        <w:t>.</w:t>
      </w:r>
    </w:p>
    <w:p w14:paraId="76AE5BD6" w14:textId="3B67D1CF" w:rsidR="00441ECD" w:rsidRPr="00EB30BE" w:rsidRDefault="008009B5" w:rsidP="00441E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separated fractions on a PAGE gel, post staining</w:t>
      </w:r>
      <w:r w:rsidRPr="00EB30BE">
        <w:rPr>
          <w:lang w:val="en-IN"/>
        </w:rPr>
        <w:t>.</w:t>
      </w:r>
    </w:p>
    <w:p w14:paraId="09689C4F" w14:textId="18E8BE1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D566D4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F34F9">
        <w:rPr>
          <w:rFonts w:eastAsia="Times New Roman" w:cstheme="minorHAnsi"/>
          <w:bCs/>
        </w:rPr>
        <w:t>20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121B766B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8F34F9">
        <w:rPr>
          <w:rFonts w:cstheme="minorHAnsi"/>
          <w:b/>
        </w:rPr>
        <w:br/>
      </w:r>
      <w:r w:rsidR="008F34F9" w:rsidRPr="008F34F9">
        <w:rPr>
          <w:rFonts w:cstheme="minorHAnsi"/>
          <w:b/>
          <w:highlight w:val="yellow"/>
        </w:rPr>
        <w:t>AUTHORS: Please review the results and confirm the accuracy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B54BBA1" w14:textId="45DE6E3B" w:rsidR="00860354" w:rsidRDefault="00860354" w:rsidP="00860354">
      <w:pPr>
        <w:pStyle w:val="Narration"/>
        <w:numPr>
          <w:ilvl w:val="1"/>
          <w:numId w:val="3"/>
        </w:numPr>
      </w:pPr>
      <w:r w:rsidRPr="00EB30BE">
        <w:t xml:space="preserve">Distinct protein banding patterns were observed in the 1st supernatant, cell wall, cell membrane, and cytosol fractions of </w:t>
      </w:r>
      <w:r w:rsidRPr="00EB30BE">
        <w:rPr>
          <w:i/>
          <w:iCs/>
        </w:rPr>
        <w:t>Mycobacterium tuberculosis</w:t>
      </w:r>
      <w:r w:rsidRPr="00EB30BE">
        <w:t xml:space="preserve">, confirming successful subcellular fractionation </w:t>
      </w:r>
      <w:r w:rsidRPr="00EB30BE">
        <w:rPr>
          <w:b/>
        </w:rPr>
        <w:t>[1]</w:t>
      </w:r>
      <w:r w:rsidR="008009B5">
        <w:t xml:space="preserve">. </w:t>
      </w:r>
    </w:p>
    <w:p w14:paraId="0CAEEE0D" w14:textId="6757787C" w:rsidR="00860354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 xml:space="preserve">LAB MEDIA: Figure 1. </w:t>
      </w:r>
      <w:r w:rsidRPr="008F34F9">
        <w:rPr>
          <w:i/>
          <w:iCs/>
          <w:color w:val="0000FF"/>
          <w:lang w:val="en-IN"/>
        </w:rPr>
        <w:t xml:space="preserve">Video editor: </w:t>
      </w:r>
      <w:r w:rsidR="008009B5" w:rsidRPr="008F34F9">
        <w:rPr>
          <w:i/>
          <w:iCs/>
          <w:color w:val="0000FF"/>
          <w:lang w:val="en-IN"/>
        </w:rPr>
        <w:t>Please sequentially h</w:t>
      </w:r>
      <w:r w:rsidRPr="008F34F9">
        <w:rPr>
          <w:i/>
          <w:iCs/>
          <w:color w:val="0000FF"/>
          <w:lang w:val="en-IN"/>
        </w:rPr>
        <w:t>ighlight the lane</w:t>
      </w:r>
      <w:r w:rsidR="008009B5" w:rsidRPr="008F34F9">
        <w:rPr>
          <w:i/>
          <w:iCs/>
          <w:color w:val="0000FF"/>
          <w:lang w:val="en-IN"/>
        </w:rPr>
        <w:t>s</w:t>
      </w:r>
      <w:r w:rsidRPr="008F34F9">
        <w:rPr>
          <w:i/>
          <w:iCs/>
          <w:color w:val="0000FF"/>
          <w:lang w:val="en-IN"/>
        </w:rPr>
        <w:t xml:space="preserve"> </w:t>
      </w:r>
      <w:proofErr w:type="spellStart"/>
      <w:r w:rsidRPr="008F34F9">
        <w:rPr>
          <w:i/>
          <w:iCs/>
          <w:color w:val="0000FF"/>
          <w:lang w:val="en-IN"/>
        </w:rPr>
        <w:t>labeled</w:t>
      </w:r>
      <w:proofErr w:type="spellEnd"/>
      <w:r w:rsidRPr="008F34F9">
        <w:rPr>
          <w:i/>
          <w:iCs/>
          <w:color w:val="0000FF"/>
          <w:lang w:val="en-IN"/>
        </w:rPr>
        <w:t xml:space="preserve"> “1’st SUP”</w:t>
      </w:r>
      <w:r w:rsidR="008009B5" w:rsidRPr="008F34F9">
        <w:rPr>
          <w:i/>
          <w:iCs/>
          <w:color w:val="0000FF"/>
          <w:lang w:val="en-IN"/>
        </w:rPr>
        <w:t xml:space="preserve">, </w:t>
      </w:r>
      <w:r w:rsidR="008009B5" w:rsidRPr="008F34F9">
        <w:rPr>
          <w:i/>
          <w:iCs/>
          <w:color w:val="0000FF"/>
          <w:lang w:val="en-IN"/>
        </w:rPr>
        <w:t>“CW”</w:t>
      </w:r>
      <w:r w:rsidR="008009B5" w:rsidRPr="008F34F9">
        <w:rPr>
          <w:i/>
          <w:iCs/>
          <w:color w:val="0000FF"/>
          <w:lang w:val="en-IN"/>
        </w:rPr>
        <w:t xml:space="preserve">, </w:t>
      </w:r>
      <w:r w:rsidR="008009B5" w:rsidRPr="008F34F9">
        <w:rPr>
          <w:i/>
          <w:iCs/>
          <w:color w:val="0000FF"/>
          <w:lang w:val="en-IN"/>
        </w:rPr>
        <w:t>“CM”</w:t>
      </w:r>
      <w:r w:rsidR="008009B5" w:rsidRPr="008F34F9">
        <w:rPr>
          <w:i/>
          <w:iCs/>
          <w:color w:val="0000FF"/>
          <w:lang w:val="en-IN"/>
        </w:rPr>
        <w:t xml:space="preserve">, </w:t>
      </w:r>
      <w:r w:rsidR="008009B5" w:rsidRPr="008F34F9">
        <w:rPr>
          <w:i/>
          <w:iCs/>
          <w:color w:val="0000FF"/>
          <w:lang w:val="en-IN"/>
        </w:rPr>
        <w:t>“Cytosol”</w:t>
      </w:r>
    </w:p>
    <w:p w14:paraId="31169886" w14:textId="77777777" w:rsidR="00860354" w:rsidRPr="00EB30BE" w:rsidRDefault="00860354" w:rsidP="00860354">
      <w:pPr>
        <w:widowControl w:val="0"/>
        <w:jc w:val="both"/>
        <w:rPr>
          <w:lang w:val="en-IN"/>
        </w:rPr>
      </w:pPr>
    </w:p>
    <w:p w14:paraId="4AE61EE0" w14:textId="7446AA01" w:rsidR="00860354" w:rsidRDefault="00860354" w:rsidP="008009B5">
      <w:pPr>
        <w:pStyle w:val="Narration"/>
        <w:numPr>
          <w:ilvl w:val="1"/>
          <w:numId w:val="3"/>
        </w:numPr>
      </w:pPr>
      <w:r w:rsidRPr="00EB30BE">
        <w:t xml:space="preserve">The isoelectric focusing of cell wall proteins showed the highest protein concentration in fractions with pH below 2.5 </w:t>
      </w:r>
      <w:r w:rsidRPr="00EB30BE">
        <w:rPr>
          <w:b/>
        </w:rPr>
        <w:t>[1]</w:t>
      </w:r>
      <w:r w:rsidR="008009B5">
        <w:t xml:space="preserve">. </w:t>
      </w:r>
      <w:r w:rsidR="008009B5" w:rsidRPr="00EB30BE">
        <w:t>SDS-PAGE of the cell wall IEF fractions revealed distinct protein bands predominantly in fractions 1 to 8</w:t>
      </w:r>
      <w:r w:rsidR="008009B5">
        <w:t xml:space="preserve"> </w:t>
      </w:r>
      <w:r w:rsidR="008009B5" w:rsidRPr="00EB30BE">
        <w:rPr>
          <w:b/>
        </w:rPr>
        <w:t>[</w:t>
      </w:r>
      <w:r w:rsidR="008009B5">
        <w:rPr>
          <w:b/>
        </w:rPr>
        <w:t>2</w:t>
      </w:r>
      <w:r w:rsidR="008009B5" w:rsidRPr="00EB30BE">
        <w:rPr>
          <w:b/>
        </w:rPr>
        <w:t>]</w:t>
      </w:r>
      <w:r w:rsidR="008009B5" w:rsidRPr="00EB30BE">
        <w:t>.</w:t>
      </w:r>
    </w:p>
    <w:p w14:paraId="45FAEF97" w14:textId="06E27216" w:rsidR="00860354" w:rsidRPr="008009B5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 xml:space="preserve">LAB MEDIA: Figure 2. </w:t>
      </w:r>
      <w:r w:rsidRPr="008F34F9">
        <w:rPr>
          <w:i/>
          <w:iCs/>
          <w:color w:val="0000FF"/>
          <w:lang w:val="en-IN"/>
        </w:rPr>
        <w:t>Video editor: Highlight the first three data points at the leftmost end of the curve</w:t>
      </w:r>
    </w:p>
    <w:p w14:paraId="41A7EB70" w14:textId="44F65651" w:rsidR="00860354" w:rsidRPr="00EB30BE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 xml:space="preserve">LAB MEDIA: Figure 3. </w:t>
      </w:r>
      <w:r w:rsidRPr="008F34F9">
        <w:rPr>
          <w:i/>
          <w:iCs/>
          <w:color w:val="0000FF"/>
          <w:lang w:val="en-IN"/>
        </w:rPr>
        <w:t xml:space="preserve">Video editor: </w:t>
      </w:r>
      <w:r w:rsidR="008F34F9" w:rsidRPr="008F34F9">
        <w:rPr>
          <w:i/>
          <w:iCs/>
          <w:color w:val="0000FF"/>
          <w:lang w:val="en-IN"/>
        </w:rPr>
        <w:t xml:space="preserve">Highlight the </w:t>
      </w:r>
      <w:r w:rsidRPr="008F34F9">
        <w:rPr>
          <w:i/>
          <w:iCs/>
          <w:color w:val="0000FF"/>
          <w:lang w:val="en-IN"/>
        </w:rPr>
        <w:t>lanes 1 through 8</w:t>
      </w:r>
      <w:r w:rsidRPr="008F34F9">
        <w:rPr>
          <w:color w:val="0000FF"/>
          <w:lang w:val="en-IN"/>
        </w:rPr>
        <w:t xml:space="preserve"> </w:t>
      </w:r>
    </w:p>
    <w:p w14:paraId="62000592" w14:textId="77777777" w:rsidR="00860354" w:rsidRPr="00EB30BE" w:rsidRDefault="00860354" w:rsidP="00860354">
      <w:pPr>
        <w:widowControl w:val="0"/>
        <w:jc w:val="both"/>
        <w:rPr>
          <w:lang w:val="en-IN"/>
        </w:rPr>
      </w:pPr>
    </w:p>
    <w:p w14:paraId="35E2A2BB" w14:textId="77777777" w:rsidR="00860354" w:rsidRDefault="00860354" w:rsidP="00860354">
      <w:pPr>
        <w:pStyle w:val="Narration"/>
        <w:numPr>
          <w:ilvl w:val="1"/>
          <w:numId w:val="3"/>
        </w:numPr>
      </w:pPr>
      <w:r w:rsidRPr="00EB30BE">
        <w:t xml:space="preserve">Cell membrane protein separation by IEF revealed major protein concentration peaks between pH 4 and pH 10, with the highest concentration occurring around pH 10 </w:t>
      </w:r>
      <w:r w:rsidRPr="00EB30BE">
        <w:rPr>
          <w:b/>
        </w:rPr>
        <w:t>[1]</w:t>
      </w:r>
      <w:r w:rsidRPr="00EB30BE">
        <w:t>.</w:t>
      </w:r>
    </w:p>
    <w:p w14:paraId="5289C0F7" w14:textId="681A16FE" w:rsidR="00860354" w:rsidRPr="00EB30BE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 xml:space="preserve">LAB MEDIA: Figure 4. </w:t>
      </w:r>
      <w:r w:rsidRPr="008F34F9">
        <w:rPr>
          <w:i/>
          <w:iCs/>
          <w:color w:val="0000FF"/>
          <w:lang w:val="en-IN"/>
        </w:rPr>
        <w:t xml:space="preserve">Video editor: Emphasize the data points </w:t>
      </w:r>
      <w:r w:rsidR="008F34F9" w:rsidRPr="008F34F9">
        <w:rPr>
          <w:i/>
          <w:iCs/>
          <w:color w:val="0000FF"/>
          <w:lang w:val="en-IN"/>
        </w:rPr>
        <w:t>between 4 to 10</w:t>
      </w:r>
    </w:p>
    <w:p w14:paraId="09BCA631" w14:textId="77777777" w:rsidR="00860354" w:rsidRPr="00EB30BE" w:rsidRDefault="00860354" w:rsidP="00860354">
      <w:pPr>
        <w:widowControl w:val="0"/>
        <w:jc w:val="both"/>
        <w:rPr>
          <w:lang w:val="en-IN"/>
        </w:rPr>
      </w:pPr>
    </w:p>
    <w:p w14:paraId="25404CD7" w14:textId="13B7B926" w:rsidR="00860354" w:rsidRDefault="00860354" w:rsidP="00860354">
      <w:pPr>
        <w:pStyle w:val="Narration"/>
        <w:numPr>
          <w:ilvl w:val="1"/>
          <w:numId w:val="3"/>
        </w:numPr>
      </w:pPr>
      <w:r w:rsidRPr="00EB30BE">
        <w:t>SDS-PAGE of the cell membrane IEF fractions showed diverse protein profiles, with clearer bands in fractions 1</w:t>
      </w:r>
      <w:r w:rsidR="008009B5">
        <w:t xml:space="preserve"> to </w:t>
      </w:r>
      <w:r w:rsidRPr="00EB30BE">
        <w:t xml:space="preserve">9 </w:t>
      </w:r>
      <w:r w:rsidRPr="00EB30BE">
        <w:rPr>
          <w:b/>
        </w:rPr>
        <w:t>[1]</w:t>
      </w:r>
      <w:r w:rsidR="008009B5">
        <w:t xml:space="preserve">. </w:t>
      </w:r>
    </w:p>
    <w:p w14:paraId="2ED09FEF" w14:textId="2CF2FAE4" w:rsidR="00860354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 xml:space="preserve">LAB MEDIA: Figure 5. </w:t>
      </w:r>
      <w:r w:rsidRPr="00C622A6">
        <w:rPr>
          <w:i/>
          <w:iCs/>
          <w:color w:val="0000FF"/>
          <w:lang w:val="en-IN"/>
        </w:rPr>
        <w:t>Video editor: Highlight lanes 1 through 9</w:t>
      </w:r>
      <w:r w:rsidRPr="00C622A6">
        <w:rPr>
          <w:color w:val="0000FF"/>
          <w:lang w:val="en-IN"/>
        </w:rPr>
        <w:t xml:space="preserve"> </w:t>
      </w:r>
    </w:p>
    <w:p w14:paraId="1C377055" w14:textId="77777777" w:rsidR="00860354" w:rsidRPr="00EB30BE" w:rsidRDefault="00860354" w:rsidP="00860354">
      <w:pPr>
        <w:widowControl w:val="0"/>
        <w:jc w:val="both"/>
        <w:rPr>
          <w:lang w:val="en-IN"/>
        </w:rPr>
      </w:pPr>
    </w:p>
    <w:p w14:paraId="15DD1B6A" w14:textId="4502AD4C" w:rsidR="00860354" w:rsidRDefault="00860354" w:rsidP="00721175">
      <w:pPr>
        <w:pStyle w:val="Narration"/>
        <w:numPr>
          <w:ilvl w:val="1"/>
          <w:numId w:val="3"/>
        </w:numPr>
      </w:pPr>
      <w:r w:rsidRPr="000119E8">
        <w:t>Preparative</w:t>
      </w:r>
      <w:r w:rsidRPr="00EB30BE">
        <w:t xml:space="preserve"> SDS-PAGE separation of the IEF-resolved cell wall proteins produced fractions predominantly under 100 micrograms per milliliter </w:t>
      </w:r>
      <w:r w:rsidRPr="00EB30BE">
        <w:rPr>
          <w:b/>
        </w:rPr>
        <w:t>[1]</w:t>
      </w:r>
      <w:r w:rsidR="000119E8">
        <w:t xml:space="preserve">. </w:t>
      </w:r>
      <w:r w:rsidR="00721175" w:rsidRPr="00EB30BE">
        <w:t xml:space="preserve">SDS-PAGE of the eluted cell wall protein fractions displayed a wide range of protein molecular weights, with </w:t>
      </w:r>
      <w:r w:rsidR="00721175" w:rsidRPr="00EB30BE">
        <w:lastRenderedPageBreak/>
        <w:t xml:space="preserve">more concentrated bands in fractions 6 to 10 </w:t>
      </w:r>
      <w:r w:rsidR="00721175" w:rsidRPr="00EB30BE">
        <w:rPr>
          <w:b/>
        </w:rPr>
        <w:t>[</w:t>
      </w:r>
      <w:r w:rsidR="00721175">
        <w:rPr>
          <w:b/>
        </w:rPr>
        <w:t>2</w:t>
      </w:r>
      <w:r w:rsidR="00721175" w:rsidRPr="00EB30BE">
        <w:rPr>
          <w:b/>
        </w:rPr>
        <w:t>]</w:t>
      </w:r>
      <w:r w:rsidR="00721175" w:rsidRPr="00EB30BE">
        <w:t>.</w:t>
      </w:r>
    </w:p>
    <w:p w14:paraId="1A1A47FF" w14:textId="45AC0F5F" w:rsidR="00860354" w:rsidRPr="00721175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>LAB MEDIA: Figure 6. Video editor: Highlight the tallest bar at "&lt;50" on the x-axis.</w:t>
      </w:r>
    </w:p>
    <w:p w14:paraId="6D527D6C" w14:textId="77777777" w:rsidR="00860354" w:rsidRPr="00EB30BE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>LAB MEDIA: Figure 7. Video editor: Highlight lanes 6 to 10 and mark the distinct dark bands of varying sizes.</w:t>
      </w:r>
    </w:p>
    <w:p w14:paraId="10A296F1" w14:textId="77777777" w:rsidR="00860354" w:rsidRPr="00EB30BE" w:rsidRDefault="00860354" w:rsidP="00860354">
      <w:pPr>
        <w:widowControl w:val="0"/>
        <w:jc w:val="both"/>
        <w:rPr>
          <w:lang w:val="en-IN"/>
        </w:rPr>
      </w:pPr>
    </w:p>
    <w:p w14:paraId="48855505" w14:textId="677182B4" w:rsidR="00860354" w:rsidRDefault="00860354" w:rsidP="0021278B">
      <w:pPr>
        <w:pStyle w:val="Narration"/>
        <w:numPr>
          <w:ilvl w:val="1"/>
          <w:numId w:val="3"/>
        </w:numPr>
      </w:pPr>
      <w:r w:rsidRPr="00EB30BE">
        <w:t xml:space="preserve">Preparative SDS-PAGE of cell membrane protein fractions revealed that over half of the fractions had protein concentrations between 50 and 199 micrograms per milliliter </w:t>
      </w:r>
      <w:r w:rsidRPr="00EB30BE">
        <w:rPr>
          <w:b/>
        </w:rPr>
        <w:t>[1]</w:t>
      </w:r>
      <w:r w:rsidR="00721175">
        <w:t xml:space="preserve">. </w:t>
      </w:r>
      <w:r w:rsidR="0021278B" w:rsidRPr="00EB30BE">
        <w:t>SDS-PAGE of the eluted cell membrane protein fractions revealed concentrated bands in lanes 1 to 8 and 13 to 16</w:t>
      </w:r>
      <w:r w:rsidR="0021278B">
        <w:t xml:space="preserve"> </w:t>
      </w:r>
      <w:r w:rsidR="0021278B" w:rsidRPr="00EB30BE">
        <w:rPr>
          <w:b/>
        </w:rPr>
        <w:t>[2]</w:t>
      </w:r>
      <w:r w:rsidR="0021278B" w:rsidRPr="00EB30BE">
        <w:t>.</w:t>
      </w:r>
    </w:p>
    <w:p w14:paraId="65234EF5" w14:textId="227E1EC4" w:rsidR="00860354" w:rsidRPr="0021278B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 xml:space="preserve">LAB MEDIA: Figure 8. Video editor: Highlight the tallest bar </w:t>
      </w:r>
      <w:proofErr w:type="spellStart"/>
      <w:r w:rsidRPr="00EB30BE">
        <w:rPr>
          <w:lang w:val="en-IN"/>
        </w:rPr>
        <w:t>labeled</w:t>
      </w:r>
      <w:proofErr w:type="spellEnd"/>
      <w:r w:rsidRPr="00EB30BE">
        <w:rPr>
          <w:lang w:val="en-IN"/>
        </w:rPr>
        <w:t xml:space="preserve"> "50–99" on the x-axis.</w:t>
      </w:r>
    </w:p>
    <w:p w14:paraId="04862B01" w14:textId="77777777" w:rsidR="00860354" w:rsidRDefault="00860354" w:rsidP="00860354">
      <w:pPr>
        <w:pStyle w:val="ShotDescription"/>
        <w:numPr>
          <w:ilvl w:val="2"/>
          <w:numId w:val="3"/>
        </w:numPr>
        <w:rPr>
          <w:lang w:val="en-IN"/>
        </w:rPr>
      </w:pPr>
      <w:r w:rsidRPr="00EB30BE">
        <w:rPr>
          <w:lang w:val="en-IN"/>
        </w:rPr>
        <w:t>LAB MEDIA: Figure 9. Video editor: Focus on lanes 1 to 8 and highlight the dense lower-half bands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82640" w14:textId="77777777" w:rsidR="00E26BCA" w:rsidRDefault="00E26BCA">
      <w:r>
        <w:separator/>
      </w:r>
    </w:p>
    <w:p w14:paraId="56C033B3" w14:textId="77777777" w:rsidR="00E26BCA" w:rsidRDefault="00E26BCA"/>
  </w:endnote>
  <w:endnote w:type="continuationSeparator" w:id="0">
    <w:p w14:paraId="6CB4318D" w14:textId="77777777" w:rsidR="00E26BCA" w:rsidRDefault="00E26BCA">
      <w:r>
        <w:continuationSeparator/>
      </w:r>
    </w:p>
    <w:p w14:paraId="57DDD03A" w14:textId="77777777" w:rsidR="00E26BCA" w:rsidRDefault="00E26B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B41DA6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6035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2D4EC6" w14:textId="77777777" w:rsidR="00E26BCA" w:rsidRDefault="00E26BCA">
      <w:r>
        <w:separator/>
      </w:r>
    </w:p>
    <w:p w14:paraId="5A340B6C" w14:textId="77777777" w:rsidR="00E26BCA" w:rsidRDefault="00E26BCA"/>
  </w:footnote>
  <w:footnote w:type="continuationSeparator" w:id="0">
    <w:p w14:paraId="39B97DE2" w14:textId="77777777" w:rsidR="00E26BCA" w:rsidRDefault="00E26BCA">
      <w:r>
        <w:continuationSeparator/>
      </w:r>
    </w:p>
    <w:p w14:paraId="1C1F194D" w14:textId="77777777" w:rsidR="00E26BCA" w:rsidRDefault="00E26B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9E8"/>
    <w:rsid w:val="00011A63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278B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1ECD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1175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09B5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354"/>
    <w:rsid w:val="00860BC3"/>
    <w:rsid w:val="008672DA"/>
    <w:rsid w:val="00871F2E"/>
    <w:rsid w:val="00873D1A"/>
    <w:rsid w:val="0087444C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34F9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185B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739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22A6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3F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6BCA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6035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6035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6035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6035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6035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6035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malingam@gmail.com,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4244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amalingam.b@icmr.gov.i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bramalingam@gmail.com,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ramalingam.b@icmr.gov.i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76C5C" w:rsidP="00C76C5C">
          <w:pPr>
            <w:pStyle w:val="79B1DA29D4804E18B89EBA46381F7EE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5E7C"/>
    <w:rsid w:val="009670EA"/>
    <w:rsid w:val="009E354D"/>
    <w:rsid w:val="00A12489"/>
    <w:rsid w:val="00A128CE"/>
    <w:rsid w:val="00A3565A"/>
    <w:rsid w:val="00A439E7"/>
    <w:rsid w:val="00A464FD"/>
    <w:rsid w:val="00A4768E"/>
    <w:rsid w:val="00A5185B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BF4739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D444B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1</Pages>
  <Words>2411</Words>
  <Characters>1374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5</cp:revision>
  <dcterms:created xsi:type="dcterms:W3CDTF">2025-01-20T00:16:00Z</dcterms:created>
  <dcterms:modified xsi:type="dcterms:W3CDTF">2025-05-30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